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5276E6" w14:textId="5257C284" w:rsidR="00F13713" w:rsidRPr="00C97043" w:rsidRDefault="00D94407" w:rsidP="0044619A">
      <w:pPr>
        <w:autoSpaceDE w:val="0"/>
        <w:autoSpaceDN w:val="0"/>
        <w:adjustRightInd w:val="0"/>
        <w:spacing w:after="0" w:line="240" w:lineRule="auto"/>
        <w:jc w:val="both"/>
        <w:rPr>
          <w:rFonts w:ascii="Arial" w:hAnsi="Arial" w:cs="Arial"/>
          <w:b/>
          <w:color w:val="5B9BD5" w:themeColor="accent1"/>
          <w:sz w:val="30"/>
          <w:szCs w:val="30"/>
        </w:rPr>
      </w:pPr>
      <w:r>
        <w:rPr>
          <w:rFonts w:ascii="Arial" w:hAnsi="Arial" w:cs="Arial"/>
          <w:b/>
          <w:color w:val="5B9BD5" w:themeColor="accent1"/>
          <w:sz w:val="30"/>
          <w:szCs w:val="30"/>
        </w:rPr>
        <w:t>Project Name</w:t>
      </w:r>
    </w:p>
    <w:p w14:paraId="2DA81D3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5749DCB" w14:textId="79F6B2BB" w:rsidR="00F13713" w:rsidRPr="00C97043" w:rsidRDefault="00D94407"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Document description</w:t>
      </w:r>
    </w:p>
    <w:p w14:paraId="05D6490B"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08BCEBBD"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A54C587" w14:textId="7A8CBBB9" w:rsidR="00C97043" w:rsidRPr="008B4878" w:rsidRDefault="00716552"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9</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D94407">
        <w:rPr>
          <w:rFonts w:ascii="Arial" w:hAnsi="Arial" w:cs="Arial"/>
          <w:color w:val="000000"/>
          <w:sz w:val="24"/>
          <w:szCs w:val="24"/>
        </w:rPr>
        <w:t>Month</w:t>
      </w:r>
      <w:r w:rsidR="00B66462">
        <w:rPr>
          <w:rFonts w:ascii="Arial" w:hAnsi="Arial" w:cs="Arial"/>
          <w:color w:val="000000"/>
          <w:sz w:val="24"/>
          <w:szCs w:val="24"/>
        </w:rPr>
        <w:t xml:space="preserve"> </w:t>
      </w:r>
      <w:r w:rsidR="00D94407">
        <w:rPr>
          <w:rFonts w:ascii="Arial" w:hAnsi="Arial" w:cs="Arial"/>
          <w:color w:val="000000"/>
          <w:sz w:val="24"/>
          <w:szCs w:val="24"/>
        </w:rPr>
        <w:t>Year</w:t>
      </w:r>
    </w:p>
    <w:p w14:paraId="612A8FDA"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38DD86CC"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2589097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53CED67"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1FD4A8BD" w14:textId="77777777" w:rsidTr="00EC2572">
        <w:trPr>
          <w:trHeight w:val="381"/>
        </w:trPr>
        <w:tc>
          <w:tcPr>
            <w:tcW w:w="7513" w:type="dxa"/>
            <w:gridSpan w:val="2"/>
          </w:tcPr>
          <w:p w14:paraId="5D6C53B8"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14B5DF00" w14:textId="77777777" w:rsidTr="00EC2572">
        <w:tc>
          <w:tcPr>
            <w:tcW w:w="1304" w:type="dxa"/>
          </w:tcPr>
          <w:p w14:paraId="3C5A2DE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6A9FEF8D" w14:textId="265FA835"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D94407">
              <w:rPr>
                <w:rFonts w:asciiTheme="minorHAnsi" w:hAnsiTheme="minorHAnsi"/>
                <w:noProof/>
              </w:rPr>
              <w:t>ReportTemplate.docx</w:t>
            </w:r>
            <w:r w:rsidRPr="005E60B5">
              <w:rPr>
                <w:rFonts w:asciiTheme="minorHAnsi" w:hAnsiTheme="minorHAnsi"/>
                <w:noProof/>
              </w:rPr>
              <w:fldChar w:fldCharType="end"/>
            </w:r>
          </w:p>
        </w:tc>
      </w:tr>
      <w:tr w:rsidR="00F13713" w:rsidRPr="00C97043" w14:paraId="47458FBD" w14:textId="77777777" w:rsidTr="00EC2572">
        <w:tc>
          <w:tcPr>
            <w:tcW w:w="1304" w:type="dxa"/>
          </w:tcPr>
          <w:p w14:paraId="2038B042"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39CEA2BA" w14:textId="1307F669" w:rsidR="00F13713" w:rsidRPr="00FC4981" w:rsidRDefault="004C3EF1" w:rsidP="0044619A">
            <w:pPr>
              <w:pStyle w:val="TableTxt"/>
              <w:spacing w:before="0" w:line="240" w:lineRule="auto"/>
              <w:ind w:left="0"/>
              <w:jc w:val="both"/>
              <w:rPr>
                <w:rFonts w:asciiTheme="minorHAnsi" w:hAnsiTheme="minorHAnsi"/>
              </w:rPr>
            </w:pPr>
            <w:r>
              <w:rPr>
                <w:rFonts w:asciiTheme="minorHAnsi" w:hAnsiTheme="minorHAnsi"/>
              </w:rPr>
              <w:t>D</w:t>
            </w:r>
            <w:r w:rsidR="00681B5C">
              <w:rPr>
                <w:rFonts w:asciiTheme="minorHAnsi" w:hAnsiTheme="minorHAnsi"/>
              </w:rPr>
              <w:t>1</w:t>
            </w:r>
          </w:p>
        </w:tc>
      </w:tr>
      <w:tr w:rsidR="00F13713" w:rsidRPr="00C97043" w14:paraId="5FA2CAB7" w14:textId="77777777" w:rsidTr="00EC2572">
        <w:trPr>
          <w:trHeight w:val="80"/>
        </w:trPr>
        <w:tc>
          <w:tcPr>
            <w:tcW w:w="1304" w:type="dxa"/>
          </w:tcPr>
          <w:p w14:paraId="52A81B27"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16268AAD" w14:textId="78AD66C9"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8119BF">
              <w:rPr>
                <w:rFonts w:asciiTheme="minorHAnsi" w:hAnsiTheme="minorHAnsi"/>
              </w:rPr>
              <w:t>AEMO</w:t>
            </w:r>
            <w:r w:rsidRPr="004C66CB">
              <w:rPr>
                <w:rFonts w:asciiTheme="minorHAnsi" w:hAnsiTheme="minorHAnsi"/>
              </w:rPr>
              <w:t xml:space="preserve">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0347AD5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FD1BACB"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55B6D8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F85E9F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F6DE10E"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55FA9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61FB73A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68FE825" w14:textId="783B786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C871050" w14:textId="0489A18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F05C6E7" w14:textId="0BAC5B1F"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E306783" w14:textId="51FFEFB8"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9C4BAB" w14:textId="210FD98E"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819EEC7" w14:textId="15EA52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6A509B" w14:textId="5EA33F0C"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B6890D" w14:textId="70B47B7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6F11922" w14:textId="7A5E214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82F0779" w14:textId="0F3E51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4C76DDC" w14:textId="51CE7CE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99A2D36" w14:textId="2AC5708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37A7A8D" w14:textId="3CBC6411"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257A8EF" w14:textId="17F89A9D"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7503EF2" w14:textId="1C8B8F73"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10AF7D5" w14:textId="0CD2840B"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204F6D" w14:textId="0993A945"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0473965"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4FA9A9A9" w14:textId="77777777" w:rsidTr="00155ACC">
        <w:tc>
          <w:tcPr>
            <w:tcW w:w="9322" w:type="dxa"/>
            <w:tcBorders>
              <w:top w:val="single" w:sz="4" w:space="0" w:color="5B9BD5" w:themeColor="accent1"/>
              <w:left w:val="nil"/>
              <w:bottom w:val="nil"/>
              <w:right w:val="nil"/>
            </w:tcBorders>
          </w:tcPr>
          <w:p w14:paraId="68D5EFB3" w14:textId="6E7ACDF1" w:rsidR="00F13713" w:rsidRPr="00C97043" w:rsidRDefault="00F13713" w:rsidP="0044619A">
            <w:pPr>
              <w:spacing w:before="120"/>
              <w:jc w:val="both"/>
              <w:rPr>
                <w:rFonts w:cs="Arial"/>
                <w:sz w:val="18"/>
                <w:szCs w:val="18"/>
              </w:rPr>
            </w:pPr>
            <w:r w:rsidRPr="00C97043">
              <w:rPr>
                <w:rFonts w:cs="Arial"/>
                <w:sz w:val="18"/>
                <w:szCs w:val="18"/>
              </w:rPr>
              <w:t>COPYRIGHT</w:t>
            </w:r>
          </w:p>
          <w:p w14:paraId="7259A554"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742878A8"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0666152D"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3ADE9023"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074C5D18" w14:textId="7BA8730A"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179C150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1761A9B6" w14:textId="31041C65"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6860EDDD" w14:textId="77777777" w:rsidR="00F13713" w:rsidRDefault="00825E45" w:rsidP="0044619A">
            <w:pPr>
              <w:tabs>
                <w:tab w:val="left" w:pos="7020"/>
              </w:tabs>
              <w:jc w:val="both"/>
              <w:rPr>
                <w:rFonts w:cs="Arial"/>
                <w:sz w:val="16"/>
                <w:szCs w:val="16"/>
              </w:rPr>
            </w:pPr>
            <w:r>
              <w:rPr>
                <w:rFonts w:cs="Arial"/>
                <w:sz w:val="16"/>
                <w:szCs w:val="16"/>
              </w:rPr>
              <w:tab/>
            </w:r>
          </w:p>
          <w:p w14:paraId="09D8BA6D" w14:textId="77777777" w:rsidR="008414F8" w:rsidRDefault="008414F8" w:rsidP="0044619A">
            <w:pPr>
              <w:tabs>
                <w:tab w:val="left" w:pos="7380"/>
              </w:tabs>
              <w:jc w:val="both"/>
              <w:rPr>
                <w:rFonts w:cs="Arial"/>
                <w:sz w:val="16"/>
                <w:szCs w:val="16"/>
              </w:rPr>
            </w:pPr>
            <w:r>
              <w:rPr>
                <w:rFonts w:cs="Arial"/>
                <w:sz w:val="16"/>
                <w:szCs w:val="16"/>
              </w:rPr>
              <w:tab/>
            </w:r>
          </w:p>
          <w:p w14:paraId="3FA7D5B1" w14:textId="7973451A" w:rsidR="00971C58" w:rsidRPr="00971C58" w:rsidRDefault="00971C58" w:rsidP="0044619A">
            <w:pPr>
              <w:tabs>
                <w:tab w:val="left" w:pos="6425"/>
                <w:tab w:val="left" w:pos="7380"/>
                <w:tab w:val="left" w:pos="7875"/>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p>
        </w:tc>
      </w:tr>
    </w:tbl>
    <w:p w14:paraId="1FF33851" w14:textId="0BCE1FA7" w:rsidR="00DF6963" w:rsidRDefault="00DF6963">
      <w:pPr>
        <w:rPr>
          <w:rFonts w:asciiTheme="majorHAnsi" w:eastAsiaTheme="majorEastAsia" w:hAnsiTheme="majorHAnsi" w:cstheme="majorBidi"/>
          <w:color w:val="2E74B5" w:themeColor="accent1" w:themeShade="BF"/>
          <w:sz w:val="32"/>
          <w:szCs w:val="32"/>
        </w:rPr>
      </w:pPr>
    </w:p>
    <w:p w14:paraId="40001A42" w14:textId="3F64FAB8" w:rsidR="001A25F0" w:rsidRPr="00C97043" w:rsidRDefault="001A25F0" w:rsidP="0044619A">
      <w:pPr>
        <w:pStyle w:val="Heading1"/>
        <w:numPr>
          <w:ilvl w:val="0"/>
          <w:numId w:val="0"/>
        </w:numPr>
        <w:ind w:left="432" w:hanging="432"/>
        <w:jc w:val="both"/>
      </w:pPr>
      <w:bookmarkStart w:id="0" w:name="_Toc58493406"/>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085"/>
        <w:gridCol w:w="1311"/>
        <w:gridCol w:w="1362"/>
        <w:gridCol w:w="1278"/>
      </w:tblGrid>
      <w:tr w:rsidR="001A25F0" w:rsidRPr="00C97043" w14:paraId="5EC7AE7E" w14:textId="77777777" w:rsidTr="00D94407">
        <w:tc>
          <w:tcPr>
            <w:tcW w:w="987" w:type="dxa"/>
          </w:tcPr>
          <w:p w14:paraId="5EFC258D"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0A396852" w14:textId="77777777" w:rsidR="001A25F0" w:rsidRPr="00C97043" w:rsidRDefault="001A25F0" w:rsidP="0044619A">
            <w:pPr>
              <w:jc w:val="both"/>
              <w:rPr>
                <w:b/>
                <w:color w:val="5B9BD5" w:themeColor="accent1"/>
              </w:rPr>
            </w:pPr>
            <w:r w:rsidRPr="00C97043">
              <w:rPr>
                <w:b/>
                <w:color w:val="5B9BD5" w:themeColor="accent1"/>
              </w:rPr>
              <w:t>Description</w:t>
            </w:r>
          </w:p>
        </w:tc>
        <w:tc>
          <w:tcPr>
            <w:tcW w:w="1085" w:type="dxa"/>
          </w:tcPr>
          <w:p w14:paraId="5763B9F3" w14:textId="77777777" w:rsidR="001A25F0" w:rsidRPr="00C97043" w:rsidRDefault="001A25F0" w:rsidP="0044619A">
            <w:pPr>
              <w:jc w:val="both"/>
              <w:rPr>
                <w:b/>
                <w:color w:val="5B9BD5" w:themeColor="accent1"/>
              </w:rPr>
            </w:pPr>
            <w:r w:rsidRPr="00C97043">
              <w:rPr>
                <w:b/>
                <w:color w:val="5B9BD5" w:themeColor="accent1"/>
              </w:rPr>
              <w:t>Author</w:t>
            </w:r>
          </w:p>
        </w:tc>
        <w:tc>
          <w:tcPr>
            <w:tcW w:w="1311" w:type="dxa"/>
          </w:tcPr>
          <w:p w14:paraId="27E186E8"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12012DC7"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5245E74F" w14:textId="77777777" w:rsidR="001A25F0" w:rsidRPr="00C97043" w:rsidRDefault="001A25F0" w:rsidP="0044619A">
            <w:pPr>
              <w:jc w:val="both"/>
              <w:rPr>
                <w:b/>
                <w:color w:val="5B9BD5" w:themeColor="accent1"/>
              </w:rPr>
            </w:pPr>
            <w:r w:rsidRPr="00C97043">
              <w:rPr>
                <w:b/>
                <w:color w:val="5B9BD5" w:themeColor="accent1"/>
              </w:rPr>
              <w:t>Date</w:t>
            </w:r>
          </w:p>
        </w:tc>
      </w:tr>
      <w:tr w:rsidR="004C3EF1" w14:paraId="563B70F0" w14:textId="77777777" w:rsidTr="00D94407">
        <w:tc>
          <w:tcPr>
            <w:tcW w:w="987" w:type="dxa"/>
          </w:tcPr>
          <w:p w14:paraId="3AF81946" w14:textId="2B564C01" w:rsidR="004C3EF1" w:rsidRDefault="004C3EF1" w:rsidP="0044619A">
            <w:pPr>
              <w:jc w:val="both"/>
            </w:pPr>
            <w:bookmarkStart w:id="1" w:name="OLE_LINK29"/>
            <w:bookmarkStart w:id="2" w:name="OLE_LINK30"/>
            <w:r>
              <w:t>D1</w:t>
            </w:r>
          </w:p>
        </w:tc>
        <w:tc>
          <w:tcPr>
            <w:tcW w:w="2908" w:type="dxa"/>
          </w:tcPr>
          <w:p w14:paraId="5AEE7509" w14:textId="0C8F623F" w:rsidR="004C3EF1" w:rsidRDefault="004C3EF1" w:rsidP="0044619A">
            <w:pPr>
              <w:jc w:val="both"/>
            </w:pPr>
          </w:p>
        </w:tc>
        <w:tc>
          <w:tcPr>
            <w:tcW w:w="1085" w:type="dxa"/>
          </w:tcPr>
          <w:p w14:paraId="090CB59C" w14:textId="4E5ACDA0" w:rsidR="004C3EF1" w:rsidRDefault="004C3EF1" w:rsidP="0044619A">
            <w:pPr>
              <w:jc w:val="both"/>
            </w:pPr>
          </w:p>
        </w:tc>
        <w:tc>
          <w:tcPr>
            <w:tcW w:w="1311" w:type="dxa"/>
          </w:tcPr>
          <w:p w14:paraId="479FE542" w14:textId="4F1AB33B" w:rsidR="004C3EF1" w:rsidRDefault="004C3EF1" w:rsidP="0044619A">
            <w:pPr>
              <w:jc w:val="both"/>
            </w:pPr>
          </w:p>
        </w:tc>
        <w:tc>
          <w:tcPr>
            <w:tcW w:w="1362" w:type="dxa"/>
          </w:tcPr>
          <w:p w14:paraId="5C2AE8AC" w14:textId="01483693" w:rsidR="004C3EF1" w:rsidRDefault="004C3EF1" w:rsidP="0044619A">
            <w:pPr>
              <w:jc w:val="both"/>
            </w:pPr>
          </w:p>
        </w:tc>
        <w:tc>
          <w:tcPr>
            <w:tcW w:w="1278" w:type="dxa"/>
          </w:tcPr>
          <w:p w14:paraId="752CE433" w14:textId="615D3081" w:rsidR="004C3EF1" w:rsidRDefault="004C3EF1" w:rsidP="0044619A">
            <w:pPr>
              <w:jc w:val="both"/>
            </w:pPr>
          </w:p>
        </w:tc>
      </w:tr>
      <w:bookmarkEnd w:id="1"/>
      <w:bookmarkEnd w:id="2"/>
    </w:tbl>
    <w:p w14:paraId="11CB2D70"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A9AE5F3" w14:textId="77777777" w:rsidR="001A25F0" w:rsidRDefault="001A25F0" w:rsidP="0044619A">
      <w:pPr>
        <w:jc w:val="both"/>
        <w:rPr>
          <w:rFonts w:ascii="Arial" w:hAnsi="Arial" w:cs="Arial"/>
          <w:color w:val="000000"/>
          <w:sz w:val="14"/>
          <w:szCs w:val="14"/>
        </w:rPr>
      </w:pPr>
    </w:p>
    <w:p w14:paraId="04CA9824" w14:textId="77777777" w:rsidR="00CD251B" w:rsidRDefault="00CD251B" w:rsidP="00CD251B">
      <w:pPr>
        <w:pStyle w:val="Heading1"/>
        <w:numPr>
          <w:ilvl w:val="0"/>
          <w:numId w:val="0"/>
        </w:numPr>
        <w:ind w:left="432" w:hanging="432"/>
      </w:pPr>
      <w:bookmarkStart w:id="3" w:name="_Toc58493407"/>
      <w:r>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08"/>
        <w:gridCol w:w="4508"/>
      </w:tblGrid>
      <w:tr w:rsidR="00CD251B" w:rsidRPr="008D45C7" w14:paraId="3F24CF56" w14:textId="77777777" w:rsidTr="006B0A93">
        <w:tc>
          <w:tcPr>
            <w:tcW w:w="4508" w:type="dxa"/>
            <w:shd w:val="clear" w:color="auto" w:fill="D0CECE" w:themeFill="background2" w:themeFillShade="E6"/>
          </w:tcPr>
          <w:p w14:paraId="6CE8D119" w14:textId="15D46DF9" w:rsidR="00CD251B" w:rsidRPr="008D45C7" w:rsidRDefault="00CD251B" w:rsidP="00CD251B">
            <w:pPr>
              <w:rPr>
                <w:b/>
                <w:bCs/>
                <w:sz w:val="18"/>
                <w:szCs w:val="18"/>
              </w:rPr>
            </w:pPr>
            <w:r w:rsidRPr="008D45C7">
              <w:rPr>
                <w:b/>
                <w:bCs/>
                <w:sz w:val="18"/>
                <w:szCs w:val="18"/>
              </w:rPr>
              <w:t>Term</w:t>
            </w:r>
          </w:p>
        </w:tc>
        <w:tc>
          <w:tcPr>
            <w:tcW w:w="4508" w:type="dxa"/>
            <w:shd w:val="clear" w:color="auto" w:fill="D0CECE" w:themeFill="background2" w:themeFillShade="E6"/>
          </w:tcPr>
          <w:p w14:paraId="3AAAA265" w14:textId="0BF0CAAE" w:rsidR="00CD251B" w:rsidRPr="008D45C7" w:rsidRDefault="00CD251B" w:rsidP="00CD251B">
            <w:pPr>
              <w:rPr>
                <w:b/>
                <w:bCs/>
                <w:sz w:val="18"/>
                <w:szCs w:val="18"/>
              </w:rPr>
            </w:pPr>
            <w:r w:rsidRPr="008D45C7">
              <w:rPr>
                <w:b/>
                <w:bCs/>
                <w:sz w:val="18"/>
                <w:szCs w:val="18"/>
              </w:rPr>
              <w:t>Definition</w:t>
            </w:r>
          </w:p>
        </w:tc>
      </w:tr>
      <w:tr w:rsidR="00CD251B" w:rsidRPr="008D45C7" w14:paraId="4EF998CB" w14:textId="77777777" w:rsidTr="006B0A93">
        <w:tc>
          <w:tcPr>
            <w:tcW w:w="4508" w:type="dxa"/>
          </w:tcPr>
          <w:p w14:paraId="0232FD7F" w14:textId="30B365A0" w:rsidR="00CD251B" w:rsidRPr="008D45C7" w:rsidRDefault="00F815F9" w:rsidP="00CD251B">
            <w:pPr>
              <w:rPr>
                <w:sz w:val="18"/>
                <w:szCs w:val="18"/>
              </w:rPr>
            </w:pPr>
            <w:r w:rsidRPr="008D45C7">
              <w:rPr>
                <w:sz w:val="18"/>
                <w:szCs w:val="18"/>
              </w:rPr>
              <w:t>POC</w:t>
            </w:r>
          </w:p>
        </w:tc>
        <w:tc>
          <w:tcPr>
            <w:tcW w:w="4508" w:type="dxa"/>
          </w:tcPr>
          <w:p w14:paraId="7933B026" w14:textId="079C8EE4" w:rsidR="00CD251B" w:rsidRPr="008D45C7" w:rsidRDefault="00F815F9" w:rsidP="00CD251B">
            <w:pPr>
              <w:rPr>
                <w:sz w:val="18"/>
                <w:szCs w:val="18"/>
              </w:rPr>
            </w:pPr>
            <w:r w:rsidRPr="008D45C7">
              <w:rPr>
                <w:sz w:val="18"/>
                <w:szCs w:val="18"/>
              </w:rPr>
              <w:t>Point of Connection to the NEM</w:t>
            </w:r>
          </w:p>
        </w:tc>
      </w:tr>
      <w:tr w:rsidR="00F815F9" w:rsidRPr="008D45C7" w14:paraId="04979545" w14:textId="77777777" w:rsidTr="006B0A93">
        <w:tc>
          <w:tcPr>
            <w:tcW w:w="4508" w:type="dxa"/>
          </w:tcPr>
          <w:p w14:paraId="795A40DF" w14:textId="22C4A400" w:rsidR="00F815F9" w:rsidRPr="008D45C7" w:rsidRDefault="00F815F9" w:rsidP="00CD251B">
            <w:pPr>
              <w:rPr>
                <w:sz w:val="18"/>
                <w:szCs w:val="18"/>
              </w:rPr>
            </w:pPr>
            <w:r w:rsidRPr="008D45C7">
              <w:rPr>
                <w:sz w:val="18"/>
                <w:szCs w:val="18"/>
              </w:rPr>
              <w:t>SMIB</w:t>
            </w:r>
          </w:p>
        </w:tc>
        <w:tc>
          <w:tcPr>
            <w:tcW w:w="4508" w:type="dxa"/>
          </w:tcPr>
          <w:p w14:paraId="167794E3" w14:textId="68162370" w:rsidR="00F815F9" w:rsidRPr="008D45C7" w:rsidRDefault="00F815F9" w:rsidP="00CD251B">
            <w:pPr>
              <w:rPr>
                <w:sz w:val="18"/>
                <w:szCs w:val="18"/>
              </w:rPr>
            </w:pPr>
            <w:r w:rsidRPr="008D45C7">
              <w:rPr>
                <w:sz w:val="18"/>
                <w:szCs w:val="18"/>
              </w:rPr>
              <w:t>Single Machine Infinite Bus</w:t>
            </w:r>
          </w:p>
        </w:tc>
      </w:tr>
      <w:tr w:rsidR="0097520B" w:rsidRPr="008D45C7" w14:paraId="4B20EB4E" w14:textId="77777777" w:rsidTr="006B0A93">
        <w:tc>
          <w:tcPr>
            <w:tcW w:w="4508" w:type="dxa"/>
          </w:tcPr>
          <w:p w14:paraId="0960620F" w14:textId="2502C7A3" w:rsidR="0097520B" w:rsidRPr="008D45C7" w:rsidRDefault="0097520B" w:rsidP="00CD251B">
            <w:pPr>
              <w:rPr>
                <w:sz w:val="18"/>
                <w:szCs w:val="18"/>
              </w:rPr>
            </w:pPr>
            <w:r w:rsidRPr="008D45C7">
              <w:rPr>
                <w:sz w:val="18"/>
                <w:szCs w:val="18"/>
              </w:rPr>
              <w:t>SCR</w:t>
            </w:r>
          </w:p>
        </w:tc>
        <w:tc>
          <w:tcPr>
            <w:tcW w:w="4508" w:type="dxa"/>
          </w:tcPr>
          <w:p w14:paraId="519E90AC" w14:textId="735728A4" w:rsidR="0097520B" w:rsidRPr="008D45C7" w:rsidRDefault="0097520B" w:rsidP="00CD251B">
            <w:pPr>
              <w:rPr>
                <w:sz w:val="18"/>
                <w:szCs w:val="18"/>
              </w:rPr>
            </w:pPr>
            <w:r w:rsidRPr="008D45C7">
              <w:rPr>
                <w:sz w:val="18"/>
                <w:szCs w:val="18"/>
              </w:rPr>
              <w:t>Short Circuit Ratio</w:t>
            </w:r>
          </w:p>
        </w:tc>
      </w:tr>
    </w:tbl>
    <w:p w14:paraId="2F6BBA2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52D1802C" w14:textId="28758F7E" w:rsidR="008D44F2" w:rsidRDefault="008D44F2">
          <w:pPr>
            <w:pStyle w:val="TOCHeading"/>
          </w:pPr>
          <w:r>
            <w:t>Table of Contents</w:t>
          </w:r>
        </w:p>
        <w:p w14:paraId="42DD347E" w14:textId="0B1AF972" w:rsidR="00C55C3A"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58493406" w:history="1">
            <w:r w:rsidR="00C55C3A" w:rsidRPr="00A91A12">
              <w:rPr>
                <w:rStyle w:val="Hyperlink"/>
                <w:noProof/>
              </w:rPr>
              <w:t>Revision History</w:t>
            </w:r>
            <w:r w:rsidR="00C55C3A">
              <w:rPr>
                <w:noProof/>
                <w:webHidden/>
              </w:rPr>
              <w:tab/>
            </w:r>
            <w:r w:rsidR="00C55C3A">
              <w:rPr>
                <w:noProof/>
                <w:webHidden/>
              </w:rPr>
              <w:fldChar w:fldCharType="begin"/>
            </w:r>
            <w:r w:rsidR="00C55C3A">
              <w:rPr>
                <w:noProof/>
                <w:webHidden/>
              </w:rPr>
              <w:instrText xml:space="preserve"> PAGEREF _Toc58493406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3B33956C" w14:textId="649AF7C9" w:rsidR="00C55C3A" w:rsidRDefault="00000000">
          <w:pPr>
            <w:pStyle w:val="TOC1"/>
            <w:tabs>
              <w:tab w:val="right" w:leader="dot" w:pos="9016"/>
            </w:tabs>
            <w:rPr>
              <w:rFonts w:eastAsiaTheme="minorEastAsia"/>
              <w:noProof/>
              <w:lang w:val="en-AU" w:eastAsia="en-AU"/>
            </w:rPr>
          </w:pPr>
          <w:hyperlink w:anchor="_Toc58493407" w:history="1">
            <w:r w:rsidR="00C55C3A" w:rsidRPr="00A91A12">
              <w:rPr>
                <w:rStyle w:val="Hyperlink"/>
                <w:noProof/>
              </w:rPr>
              <w:t>Defined Terms</w:t>
            </w:r>
            <w:r w:rsidR="00C55C3A">
              <w:rPr>
                <w:noProof/>
                <w:webHidden/>
              </w:rPr>
              <w:tab/>
            </w:r>
            <w:r w:rsidR="00C55C3A">
              <w:rPr>
                <w:noProof/>
                <w:webHidden/>
              </w:rPr>
              <w:fldChar w:fldCharType="begin"/>
            </w:r>
            <w:r w:rsidR="00C55C3A">
              <w:rPr>
                <w:noProof/>
                <w:webHidden/>
              </w:rPr>
              <w:instrText xml:space="preserve"> PAGEREF _Toc58493407 \h </w:instrText>
            </w:r>
            <w:r w:rsidR="00C55C3A">
              <w:rPr>
                <w:noProof/>
                <w:webHidden/>
              </w:rPr>
            </w:r>
            <w:r w:rsidR="00C55C3A">
              <w:rPr>
                <w:noProof/>
                <w:webHidden/>
              </w:rPr>
              <w:fldChar w:fldCharType="separate"/>
            </w:r>
            <w:r w:rsidR="00C55C3A">
              <w:rPr>
                <w:noProof/>
                <w:webHidden/>
              </w:rPr>
              <w:t>2</w:t>
            </w:r>
            <w:r w:rsidR="00C55C3A">
              <w:rPr>
                <w:noProof/>
                <w:webHidden/>
              </w:rPr>
              <w:fldChar w:fldCharType="end"/>
            </w:r>
          </w:hyperlink>
        </w:p>
        <w:p w14:paraId="4A2F0A8D" w14:textId="18A98F1F" w:rsidR="008D44F2" w:rsidRDefault="008D44F2">
          <w:pPr>
            <w:rPr>
              <w:b/>
              <w:bCs/>
              <w:noProof/>
            </w:rPr>
          </w:pPr>
          <w:r>
            <w:rPr>
              <w:b/>
              <w:bCs/>
              <w:noProof/>
            </w:rPr>
            <w:fldChar w:fldCharType="end"/>
          </w:r>
        </w:p>
      </w:sdtContent>
    </w:sdt>
    <w:p w14:paraId="3BE465AA" w14:textId="77777777" w:rsidR="00A07E36" w:rsidRDefault="00A07E36"/>
    <w:sectPr w:rsidR="00A07E36" w:rsidSect="00E86E91">
      <w:headerReference w:type="default" r:id="rId11"/>
      <w:foot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F3BFFB1" w14:textId="77777777" w:rsidR="00E86E91" w:rsidRDefault="00E86E91" w:rsidP="00DF2CC3">
      <w:pPr>
        <w:spacing w:after="0" w:line="240" w:lineRule="auto"/>
      </w:pPr>
      <w:r>
        <w:separator/>
      </w:r>
    </w:p>
  </w:endnote>
  <w:endnote w:type="continuationSeparator" w:id="0">
    <w:p w14:paraId="26D56186" w14:textId="77777777" w:rsidR="00E86E91" w:rsidRDefault="00E86E91" w:rsidP="00DF2CC3">
      <w:pPr>
        <w:spacing w:after="0" w:line="240" w:lineRule="auto"/>
      </w:pPr>
      <w:r>
        <w:continuationSeparator/>
      </w:r>
    </w:p>
  </w:endnote>
  <w:endnote w:type="continuationNotice" w:id="1">
    <w:p w14:paraId="3A4190A6" w14:textId="77777777" w:rsidR="00E86E91" w:rsidRDefault="00E86E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panose1 w:val="00000000000000000000"/>
    <w:charset w:val="00"/>
    <w:family w:val="swiss"/>
    <w:notTrueType/>
    <w:pitch w:val="default"/>
    <w:sig w:usb0="00000003" w:usb1="00000000" w:usb2="00000000" w:usb3="00000000" w:csb0="00000001"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276C1" w14:textId="38BB4C1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D94407">
      <w:rPr>
        <w:rFonts w:ascii="Arial Narrow" w:hAnsi="Arial Narrow"/>
        <w:noProof/>
        <w:color w:val="808080" w:themeColor="background1" w:themeShade="80"/>
        <w:sz w:val="16"/>
        <w:szCs w:val="16"/>
      </w:rPr>
      <w:t>ReportTemplate.docx</w:t>
    </w:r>
    <w:r>
      <w:rPr>
        <w:rFonts w:ascii="Arial Narrow" w:hAnsi="Arial Narrow"/>
        <w:noProof/>
        <w:color w:val="808080" w:themeColor="background1" w:themeShade="80"/>
        <w:sz w:val="16"/>
        <w:szCs w:val="16"/>
      </w:rPr>
      <w:fldChar w:fldCharType="end"/>
    </w:r>
  </w:p>
  <w:p w14:paraId="45229CFC" w14:textId="43E9742A"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5BED4557"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95C9452" w14:textId="77777777" w:rsidR="00E86E91" w:rsidRDefault="00E86E91" w:rsidP="00DF2CC3">
      <w:pPr>
        <w:spacing w:after="0" w:line="240" w:lineRule="auto"/>
      </w:pPr>
      <w:r>
        <w:separator/>
      </w:r>
    </w:p>
  </w:footnote>
  <w:footnote w:type="continuationSeparator" w:id="0">
    <w:p w14:paraId="46DE28B0" w14:textId="77777777" w:rsidR="00E86E91" w:rsidRDefault="00E86E91" w:rsidP="00DF2CC3">
      <w:pPr>
        <w:spacing w:after="0" w:line="240" w:lineRule="auto"/>
      </w:pPr>
      <w:r>
        <w:continuationSeparator/>
      </w:r>
    </w:p>
  </w:footnote>
  <w:footnote w:type="continuationNotice" w:id="1">
    <w:p w14:paraId="493D9354" w14:textId="77777777" w:rsidR="00E86E91" w:rsidRDefault="00E86E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7BE0C8" w14:textId="46363F3F" w:rsidR="00585D48" w:rsidRDefault="001F39DB" w:rsidP="00F13713">
    <w:pPr>
      <w:pStyle w:val="Header"/>
      <w:jc w:val="right"/>
    </w:pPr>
    <w:r>
      <w:rPr>
        <w:noProof/>
      </w:rPr>
      <w:drawing>
        <wp:inline distT="0" distB="0" distL="0" distR="0" wp14:anchorId="2A254062" wp14:editId="7223CA0A">
          <wp:extent cx="923925" cy="371475"/>
          <wp:effectExtent l="0" t="0" r="9525" b="9525"/>
          <wp:docPr id="1"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726B490C"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9"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65342739">
    <w:abstractNumId w:val="16"/>
  </w:num>
  <w:num w:numId="2" w16cid:durableId="670596336">
    <w:abstractNumId w:val="2"/>
  </w:num>
  <w:num w:numId="3" w16cid:durableId="1025599280">
    <w:abstractNumId w:val="11"/>
  </w:num>
  <w:num w:numId="4" w16cid:durableId="437062784">
    <w:abstractNumId w:val="18"/>
  </w:num>
  <w:num w:numId="5" w16cid:durableId="1586963529">
    <w:abstractNumId w:val="6"/>
  </w:num>
  <w:num w:numId="6" w16cid:durableId="2018461860">
    <w:abstractNumId w:val="7"/>
  </w:num>
  <w:num w:numId="7" w16cid:durableId="985665431">
    <w:abstractNumId w:val="1"/>
  </w:num>
  <w:num w:numId="8" w16cid:durableId="2009405119">
    <w:abstractNumId w:val="0"/>
  </w:num>
  <w:num w:numId="9" w16cid:durableId="842741893">
    <w:abstractNumId w:val="13"/>
  </w:num>
  <w:num w:numId="10" w16cid:durableId="319312863">
    <w:abstractNumId w:val="14"/>
  </w:num>
  <w:num w:numId="11" w16cid:durableId="1140489552">
    <w:abstractNumId w:val="10"/>
  </w:num>
  <w:num w:numId="12" w16cid:durableId="102118255">
    <w:abstractNumId w:val="9"/>
  </w:num>
  <w:num w:numId="13" w16cid:durableId="1191577158">
    <w:abstractNumId w:val="15"/>
  </w:num>
  <w:num w:numId="14" w16cid:durableId="118182835">
    <w:abstractNumId w:val="5"/>
  </w:num>
  <w:num w:numId="15" w16cid:durableId="489178739">
    <w:abstractNumId w:val="8"/>
  </w:num>
  <w:num w:numId="16" w16cid:durableId="1760909454">
    <w:abstractNumId w:val="17"/>
  </w:num>
  <w:num w:numId="17" w16cid:durableId="141234894">
    <w:abstractNumId w:val="12"/>
  </w:num>
  <w:num w:numId="18" w16cid:durableId="1851288465">
    <w:abstractNumId w:val="4"/>
  </w:num>
  <w:num w:numId="19" w16cid:durableId="19582950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E10"/>
    <w:rsid w:val="00023F31"/>
    <w:rsid w:val="000263E8"/>
    <w:rsid w:val="00031888"/>
    <w:rsid w:val="00032986"/>
    <w:rsid w:val="000338D0"/>
    <w:rsid w:val="000404B6"/>
    <w:rsid w:val="000406E4"/>
    <w:rsid w:val="0004260A"/>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B0"/>
    <w:rsid w:val="000A685F"/>
    <w:rsid w:val="000B3531"/>
    <w:rsid w:val="000B48B7"/>
    <w:rsid w:val="000B4D65"/>
    <w:rsid w:val="000B52B0"/>
    <w:rsid w:val="000B5856"/>
    <w:rsid w:val="000B7403"/>
    <w:rsid w:val="000B77AA"/>
    <w:rsid w:val="000C094C"/>
    <w:rsid w:val="000C0983"/>
    <w:rsid w:val="000D058F"/>
    <w:rsid w:val="000D0BE2"/>
    <w:rsid w:val="000D1D61"/>
    <w:rsid w:val="000D23F6"/>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6595"/>
    <w:rsid w:val="000F678D"/>
    <w:rsid w:val="000F6E84"/>
    <w:rsid w:val="000F75C7"/>
    <w:rsid w:val="00103CC8"/>
    <w:rsid w:val="00103F89"/>
    <w:rsid w:val="001041FF"/>
    <w:rsid w:val="0010545E"/>
    <w:rsid w:val="00107B45"/>
    <w:rsid w:val="00107CDB"/>
    <w:rsid w:val="001136BD"/>
    <w:rsid w:val="00114994"/>
    <w:rsid w:val="00115902"/>
    <w:rsid w:val="0011683F"/>
    <w:rsid w:val="001212FC"/>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F0539"/>
    <w:rsid w:val="001F0998"/>
    <w:rsid w:val="001F1A53"/>
    <w:rsid w:val="001F3690"/>
    <w:rsid w:val="001F39DB"/>
    <w:rsid w:val="001F45F0"/>
    <w:rsid w:val="001F5E6E"/>
    <w:rsid w:val="001F5E91"/>
    <w:rsid w:val="001F6C02"/>
    <w:rsid w:val="0020268F"/>
    <w:rsid w:val="00203357"/>
    <w:rsid w:val="00210240"/>
    <w:rsid w:val="00211466"/>
    <w:rsid w:val="002116CB"/>
    <w:rsid w:val="00211F0E"/>
    <w:rsid w:val="0021381A"/>
    <w:rsid w:val="002152CC"/>
    <w:rsid w:val="00215EA9"/>
    <w:rsid w:val="00215FB4"/>
    <w:rsid w:val="00216DEA"/>
    <w:rsid w:val="00217661"/>
    <w:rsid w:val="002228B2"/>
    <w:rsid w:val="00224A5B"/>
    <w:rsid w:val="00224D93"/>
    <w:rsid w:val="002276E6"/>
    <w:rsid w:val="00227C65"/>
    <w:rsid w:val="00233284"/>
    <w:rsid w:val="002347F4"/>
    <w:rsid w:val="00237A06"/>
    <w:rsid w:val="00240211"/>
    <w:rsid w:val="002405BD"/>
    <w:rsid w:val="00242940"/>
    <w:rsid w:val="00243065"/>
    <w:rsid w:val="00243344"/>
    <w:rsid w:val="00244608"/>
    <w:rsid w:val="0024544F"/>
    <w:rsid w:val="002501B0"/>
    <w:rsid w:val="00251DB7"/>
    <w:rsid w:val="002520EE"/>
    <w:rsid w:val="00253E21"/>
    <w:rsid w:val="00253F3E"/>
    <w:rsid w:val="00255DD5"/>
    <w:rsid w:val="00261D0E"/>
    <w:rsid w:val="0026414C"/>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74E4"/>
    <w:rsid w:val="00287954"/>
    <w:rsid w:val="0029108A"/>
    <w:rsid w:val="00293B1A"/>
    <w:rsid w:val="00294601"/>
    <w:rsid w:val="00295216"/>
    <w:rsid w:val="002968AD"/>
    <w:rsid w:val="002969BE"/>
    <w:rsid w:val="00297307"/>
    <w:rsid w:val="002A15DC"/>
    <w:rsid w:val="002A27F1"/>
    <w:rsid w:val="002A6246"/>
    <w:rsid w:val="002A6D58"/>
    <w:rsid w:val="002A6F45"/>
    <w:rsid w:val="002B5C37"/>
    <w:rsid w:val="002B73C5"/>
    <w:rsid w:val="002C65FF"/>
    <w:rsid w:val="002C6D7C"/>
    <w:rsid w:val="002D02D5"/>
    <w:rsid w:val="002D39C5"/>
    <w:rsid w:val="002D415F"/>
    <w:rsid w:val="002D457A"/>
    <w:rsid w:val="002D5C9B"/>
    <w:rsid w:val="002D601D"/>
    <w:rsid w:val="002D760D"/>
    <w:rsid w:val="002E0596"/>
    <w:rsid w:val="002E0A00"/>
    <w:rsid w:val="002E5015"/>
    <w:rsid w:val="002E58B9"/>
    <w:rsid w:val="002E6C1D"/>
    <w:rsid w:val="002F2340"/>
    <w:rsid w:val="002F4DED"/>
    <w:rsid w:val="00302E77"/>
    <w:rsid w:val="003032DD"/>
    <w:rsid w:val="00304668"/>
    <w:rsid w:val="003079E6"/>
    <w:rsid w:val="0031084C"/>
    <w:rsid w:val="003114E8"/>
    <w:rsid w:val="003130E2"/>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1351"/>
    <w:rsid w:val="003F298C"/>
    <w:rsid w:val="003F3A84"/>
    <w:rsid w:val="003F3B10"/>
    <w:rsid w:val="003F53C3"/>
    <w:rsid w:val="003F6DA1"/>
    <w:rsid w:val="003F7DEB"/>
    <w:rsid w:val="00401F21"/>
    <w:rsid w:val="00401FE4"/>
    <w:rsid w:val="00403C2C"/>
    <w:rsid w:val="00405163"/>
    <w:rsid w:val="0040673C"/>
    <w:rsid w:val="00406F6F"/>
    <w:rsid w:val="00410047"/>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30037"/>
    <w:rsid w:val="00431A69"/>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758A"/>
    <w:rsid w:val="00482324"/>
    <w:rsid w:val="004825FA"/>
    <w:rsid w:val="00482AC1"/>
    <w:rsid w:val="004857E6"/>
    <w:rsid w:val="004860B1"/>
    <w:rsid w:val="00486512"/>
    <w:rsid w:val="00487D4E"/>
    <w:rsid w:val="004938AB"/>
    <w:rsid w:val="00493F04"/>
    <w:rsid w:val="004955DD"/>
    <w:rsid w:val="00496519"/>
    <w:rsid w:val="004A0881"/>
    <w:rsid w:val="004A13C0"/>
    <w:rsid w:val="004A1719"/>
    <w:rsid w:val="004A192C"/>
    <w:rsid w:val="004A379B"/>
    <w:rsid w:val="004A386B"/>
    <w:rsid w:val="004A450B"/>
    <w:rsid w:val="004A53B3"/>
    <w:rsid w:val="004B225C"/>
    <w:rsid w:val="004B2D5D"/>
    <w:rsid w:val="004B4F63"/>
    <w:rsid w:val="004B5366"/>
    <w:rsid w:val="004B74FB"/>
    <w:rsid w:val="004B75A8"/>
    <w:rsid w:val="004C0020"/>
    <w:rsid w:val="004C03E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5BF4"/>
    <w:rsid w:val="0052604E"/>
    <w:rsid w:val="00526650"/>
    <w:rsid w:val="00526DA4"/>
    <w:rsid w:val="005274A0"/>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90"/>
    <w:rsid w:val="005574E3"/>
    <w:rsid w:val="00557564"/>
    <w:rsid w:val="0055782A"/>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31FD"/>
    <w:rsid w:val="0058344B"/>
    <w:rsid w:val="005839D0"/>
    <w:rsid w:val="0058454E"/>
    <w:rsid w:val="00585D48"/>
    <w:rsid w:val="00586F3B"/>
    <w:rsid w:val="00590B63"/>
    <w:rsid w:val="00590EAF"/>
    <w:rsid w:val="00591073"/>
    <w:rsid w:val="0059407C"/>
    <w:rsid w:val="00594B5F"/>
    <w:rsid w:val="00596227"/>
    <w:rsid w:val="00596711"/>
    <w:rsid w:val="00597834"/>
    <w:rsid w:val="005A26C3"/>
    <w:rsid w:val="005A3640"/>
    <w:rsid w:val="005A39D0"/>
    <w:rsid w:val="005A43C1"/>
    <w:rsid w:val="005A5D5A"/>
    <w:rsid w:val="005A62E1"/>
    <w:rsid w:val="005A6C62"/>
    <w:rsid w:val="005B0236"/>
    <w:rsid w:val="005B0C5B"/>
    <w:rsid w:val="005B0CBA"/>
    <w:rsid w:val="005B18A0"/>
    <w:rsid w:val="005B22C3"/>
    <w:rsid w:val="005B52BF"/>
    <w:rsid w:val="005B5754"/>
    <w:rsid w:val="005C0396"/>
    <w:rsid w:val="005C1FB4"/>
    <w:rsid w:val="005C55DF"/>
    <w:rsid w:val="005C5ABD"/>
    <w:rsid w:val="005C5BED"/>
    <w:rsid w:val="005C5CE5"/>
    <w:rsid w:val="005C7FE4"/>
    <w:rsid w:val="005D0E3D"/>
    <w:rsid w:val="005D1719"/>
    <w:rsid w:val="005D2D06"/>
    <w:rsid w:val="005D41FF"/>
    <w:rsid w:val="005D45DE"/>
    <w:rsid w:val="005D60FF"/>
    <w:rsid w:val="005D64F8"/>
    <w:rsid w:val="005D6A2A"/>
    <w:rsid w:val="005D7E3A"/>
    <w:rsid w:val="005E0E38"/>
    <w:rsid w:val="005E25B2"/>
    <w:rsid w:val="005E2B3F"/>
    <w:rsid w:val="005F0A21"/>
    <w:rsid w:val="005F0BBC"/>
    <w:rsid w:val="005F0EF7"/>
    <w:rsid w:val="005F1FBB"/>
    <w:rsid w:val="005F210E"/>
    <w:rsid w:val="006010CA"/>
    <w:rsid w:val="00601226"/>
    <w:rsid w:val="00604EF2"/>
    <w:rsid w:val="00613F58"/>
    <w:rsid w:val="0061424A"/>
    <w:rsid w:val="006164ED"/>
    <w:rsid w:val="00620941"/>
    <w:rsid w:val="006218B8"/>
    <w:rsid w:val="0062291C"/>
    <w:rsid w:val="006231CB"/>
    <w:rsid w:val="00623BF8"/>
    <w:rsid w:val="00623E28"/>
    <w:rsid w:val="00625C34"/>
    <w:rsid w:val="00627720"/>
    <w:rsid w:val="00631E29"/>
    <w:rsid w:val="006366B5"/>
    <w:rsid w:val="00636EE4"/>
    <w:rsid w:val="006378B0"/>
    <w:rsid w:val="00641174"/>
    <w:rsid w:val="0064190F"/>
    <w:rsid w:val="0064692B"/>
    <w:rsid w:val="00647EC1"/>
    <w:rsid w:val="00650722"/>
    <w:rsid w:val="00650943"/>
    <w:rsid w:val="00654314"/>
    <w:rsid w:val="00654AA8"/>
    <w:rsid w:val="00657DE0"/>
    <w:rsid w:val="00660A59"/>
    <w:rsid w:val="00662779"/>
    <w:rsid w:val="00665117"/>
    <w:rsid w:val="00665A6A"/>
    <w:rsid w:val="0066721A"/>
    <w:rsid w:val="00670283"/>
    <w:rsid w:val="0067179B"/>
    <w:rsid w:val="00671AC6"/>
    <w:rsid w:val="006735E8"/>
    <w:rsid w:val="006748CC"/>
    <w:rsid w:val="00675EB3"/>
    <w:rsid w:val="00676014"/>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653F"/>
    <w:rsid w:val="006C240F"/>
    <w:rsid w:val="006C4E0E"/>
    <w:rsid w:val="006C59F1"/>
    <w:rsid w:val="006C6FCF"/>
    <w:rsid w:val="006D121F"/>
    <w:rsid w:val="006D416B"/>
    <w:rsid w:val="006D53DA"/>
    <w:rsid w:val="006D64EC"/>
    <w:rsid w:val="006D664E"/>
    <w:rsid w:val="006E101F"/>
    <w:rsid w:val="006E143B"/>
    <w:rsid w:val="006E1C4A"/>
    <w:rsid w:val="006E33B0"/>
    <w:rsid w:val="006E33EC"/>
    <w:rsid w:val="006E391B"/>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6552"/>
    <w:rsid w:val="0071670A"/>
    <w:rsid w:val="007223AC"/>
    <w:rsid w:val="00723803"/>
    <w:rsid w:val="007254EE"/>
    <w:rsid w:val="0072583D"/>
    <w:rsid w:val="00731778"/>
    <w:rsid w:val="007317AD"/>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6565"/>
    <w:rsid w:val="007D0CFD"/>
    <w:rsid w:val="007D1CB3"/>
    <w:rsid w:val="007D2D4E"/>
    <w:rsid w:val="007D34C0"/>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6EA8"/>
    <w:rsid w:val="0082305C"/>
    <w:rsid w:val="008233E1"/>
    <w:rsid w:val="00823F76"/>
    <w:rsid w:val="00825604"/>
    <w:rsid w:val="00825E45"/>
    <w:rsid w:val="00827BC3"/>
    <w:rsid w:val="00827EB0"/>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E07"/>
    <w:rsid w:val="00850457"/>
    <w:rsid w:val="0085141D"/>
    <w:rsid w:val="008550B0"/>
    <w:rsid w:val="0085559A"/>
    <w:rsid w:val="00856150"/>
    <w:rsid w:val="00856CDC"/>
    <w:rsid w:val="0086220E"/>
    <w:rsid w:val="00863CAD"/>
    <w:rsid w:val="00865944"/>
    <w:rsid w:val="00867A74"/>
    <w:rsid w:val="00871A21"/>
    <w:rsid w:val="00873A57"/>
    <w:rsid w:val="00874CBA"/>
    <w:rsid w:val="00874F20"/>
    <w:rsid w:val="0087614B"/>
    <w:rsid w:val="008806A4"/>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362C"/>
    <w:rsid w:val="008B3835"/>
    <w:rsid w:val="008B3F8E"/>
    <w:rsid w:val="008B4528"/>
    <w:rsid w:val="008B4878"/>
    <w:rsid w:val="008B5BB5"/>
    <w:rsid w:val="008B7368"/>
    <w:rsid w:val="008B7A45"/>
    <w:rsid w:val="008C09FC"/>
    <w:rsid w:val="008C180B"/>
    <w:rsid w:val="008C32C0"/>
    <w:rsid w:val="008C54CC"/>
    <w:rsid w:val="008C7D94"/>
    <w:rsid w:val="008D0368"/>
    <w:rsid w:val="008D06AA"/>
    <w:rsid w:val="008D2085"/>
    <w:rsid w:val="008D2A32"/>
    <w:rsid w:val="008D33B7"/>
    <w:rsid w:val="008D44F2"/>
    <w:rsid w:val="008D45C7"/>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4C0E"/>
    <w:rsid w:val="009265B2"/>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54A9"/>
    <w:rsid w:val="00945F09"/>
    <w:rsid w:val="00947B77"/>
    <w:rsid w:val="009543A1"/>
    <w:rsid w:val="00955671"/>
    <w:rsid w:val="009567A9"/>
    <w:rsid w:val="00956883"/>
    <w:rsid w:val="00957086"/>
    <w:rsid w:val="009624D0"/>
    <w:rsid w:val="00966D38"/>
    <w:rsid w:val="00970B9D"/>
    <w:rsid w:val="0097188F"/>
    <w:rsid w:val="00971C58"/>
    <w:rsid w:val="00971F2E"/>
    <w:rsid w:val="009725B0"/>
    <w:rsid w:val="00972A6A"/>
    <w:rsid w:val="0097376D"/>
    <w:rsid w:val="00974F5E"/>
    <w:rsid w:val="00975170"/>
    <w:rsid w:val="0097520B"/>
    <w:rsid w:val="00975C69"/>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ABC"/>
    <w:rsid w:val="009D6422"/>
    <w:rsid w:val="009D6709"/>
    <w:rsid w:val="009D70BD"/>
    <w:rsid w:val="009E61D9"/>
    <w:rsid w:val="009E6C80"/>
    <w:rsid w:val="009F02FE"/>
    <w:rsid w:val="009F11A8"/>
    <w:rsid w:val="009F1AD4"/>
    <w:rsid w:val="009F6B94"/>
    <w:rsid w:val="009F7146"/>
    <w:rsid w:val="00A006C7"/>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42F4"/>
    <w:rsid w:val="00A24784"/>
    <w:rsid w:val="00A2528E"/>
    <w:rsid w:val="00A25BA5"/>
    <w:rsid w:val="00A2624C"/>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206B"/>
    <w:rsid w:val="00A64ADD"/>
    <w:rsid w:val="00A66F6C"/>
    <w:rsid w:val="00A6753F"/>
    <w:rsid w:val="00A71C34"/>
    <w:rsid w:val="00A72949"/>
    <w:rsid w:val="00A7313C"/>
    <w:rsid w:val="00A73388"/>
    <w:rsid w:val="00A73CE7"/>
    <w:rsid w:val="00A75309"/>
    <w:rsid w:val="00A81041"/>
    <w:rsid w:val="00A81871"/>
    <w:rsid w:val="00A82960"/>
    <w:rsid w:val="00A83BDD"/>
    <w:rsid w:val="00A84D58"/>
    <w:rsid w:val="00A86302"/>
    <w:rsid w:val="00A915D0"/>
    <w:rsid w:val="00A9251A"/>
    <w:rsid w:val="00A92CC3"/>
    <w:rsid w:val="00A92F22"/>
    <w:rsid w:val="00A932D8"/>
    <w:rsid w:val="00A94817"/>
    <w:rsid w:val="00A96A07"/>
    <w:rsid w:val="00A975EE"/>
    <w:rsid w:val="00AA04C4"/>
    <w:rsid w:val="00AA34F1"/>
    <w:rsid w:val="00AA459D"/>
    <w:rsid w:val="00AA61F2"/>
    <w:rsid w:val="00AA696C"/>
    <w:rsid w:val="00AB08EA"/>
    <w:rsid w:val="00AB4331"/>
    <w:rsid w:val="00AB4C4B"/>
    <w:rsid w:val="00AB508F"/>
    <w:rsid w:val="00AB5D33"/>
    <w:rsid w:val="00AB7354"/>
    <w:rsid w:val="00AC1170"/>
    <w:rsid w:val="00AC2784"/>
    <w:rsid w:val="00AC2DF8"/>
    <w:rsid w:val="00AC49C7"/>
    <w:rsid w:val="00AC636C"/>
    <w:rsid w:val="00AD2391"/>
    <w:rsid w:val="00AD336E"/>
    <w:rsid w:val="00AD33E3"/>
    <w:rsid w:val="00AD60F3"/>
    <w:rsid w:val="00AD7949"/>
    <w:rsid w:val="00AE17B5"/>
    <w:rsid w:val="00AE249A"/>
    <w:rsid w:val="00AE7AE7"/>
    <w:rsid w:val="00AE7FC4"/>
    <w:rsid w:val="00AF259F"/>
    <w:rsid w:val="00AF39BD"/>
    <w:rsid w:val="00AF3ACC"/>
    <w:rsid w:val="00AF4384"/>
    <w:rsid w:val="00AF49DA"/>
    <w:rsid w:val="00AF5423"/>
    <w:rsid w:val="00AF6A18"/>
    <w:rsid w:val="00AF7052"/>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FB5"/>
    <w:rsid w:val="00B73105"/>
    <w:rsid w:val="00B7341B"/>
    <w:rsid w:val="00B74F22"/>
    <w:rsid w:val="00B76110"/>
    <w:rsid w:val="00B77B4C"/>
    <w:rsid w:val="00B80493"/>
    <w:rsid w:val="00B81CE8"/>
    <w:rsid w:val="00B81FE1"/>
    <w:rsid w:val="00B84705"/>
    <w:rsid w:val="00B86886"/>
    <w:rsid w:val="00B86B13"/>
    <w:rsid w:val="00B87900"/>
    <w:rsid w:val="00B900CE"/>
    <w:rsid w:val="00B90B68"/>
    <w:rsid w:val="00B90BA4"/>
    <w:rsid w:val="00B9116E"/>
    <w:rsid w:val="00B9131A"/>
    <w:rsid w:val="00B91D02"/>
    <w:rsid w:val="00B92561"/>
    <w:rsid w:val="00B941D0"/>
    <w:rsid w:val="00B951CD"/>
    <w:rsid w:val="00B966A3"/>
    <w:rsid w:val="00B96C51"/>
    <w:rsid w:val="00B97AD1"/>
    <w:rsid w:val="00B97EB4"/>
    <w:rsid w:val="00BA0D29"/>
    <w:rsid w:val="00BA5541"/>
    <w:rsid w:val="00BA602C"/>
    <w:rsid w:val="00BA6F1B"/>
    <w:rsid w:val="00BA7C44"/>
    <w:rsid w:val="00BB041D"/>
    <w:rsid w:val="00BB1ACF"/>
    <w:rsid w:val="00BB2BC6"/>
    <w:rsid w:val="00BB322A"/>
    <w:rsid w:val="00BB5410"/>
    <w:rsid w:val="00BB5F89"/>
    <w:rsid w:val="00BB671C"/>
    <w:rsid w:val="00BB7B92"/>
    <w:rsid w:val="00BC1DD9"/>
    <w:rsid w:val="00BC38A4"/>
    <w:rsid w:val="00BC404E"/>
    <w:rsid w:val="00BC52E2"/>
    <w:rsid w:val="00BC7244"/>
    <w:rsid w:val="00BD030D"/>
    <w:rsid w:val="00BD078A"/>
    <w:rsid w:val="00BD1595"/>
    <w:rsid w:val="00BD4AEA"/>
    <w:rsid w:val="00BD5F3A"/>
    <w:rsid w:val="00BD70FD"/>
    <w:rsid w:val="00BE0D77"/>
    <w:rsid w:val="00BE21B3"/>
    <w:rsid w:val="00BE28B3"/>
    <w:rsid w:val="00BE475D"/>
    <w:rsid w:val="00BE6BB0"/>
    <w:rsid w:val="00BE6CAE"/>
    <w:rsid w:val="00BF1DB0"/>
    <w:rsid w:val="00BF2C93"/>
    <w:rsid w:val="00BF3DA6"/>
    <w:rsid w:val="00BF5A47"/>
    <w:rsid w:val="00BF7255"/>
    <w:rsid w:val="00C001AA"/>
    <w:rsid w:val="00C0042F"/>
    <w:rsid w:val="00C008BF"/>
    <w:rsid w:val="00C02724"/>
    <w:rsid w:val="00C05582"/>
    <w:rsid w:val="00C070AB"/>
    <w:rsid w:val="00C07E55"/>
    <w:rsid w:val="00C10236"/>
    <w:rsid w:val="00C128E5"/>
    <w:rsid w:val="00C12C13"/>
    <w:rsid w:val="00C131EC"/>
    <w:rsid w:val="00C142E7"/>
    <w:rsid w:val="00C17962"/>
    <w:rsid w:val="00C21AE9"/>
    <w:rsid w:val="00C220D5"/>
    <w:rsid w:val="00C251E1"/>
    <w:rsid w:val="00C25893"/>
    <w:rsid w:val="00C26C6B"/>
    <w:rsid w:val="00C27286"/>
    <w:rsid w:val="00C3092C"/>
    <w:rsid w:val="00C309D3"/>
    <w:rsid w:val="00C315E3"/>
    <w:rsid w:val="00C32B5A"/>
    <w:rsid w:val="00C32E80"/>
    <w:rsid w:val="00C35B73"/>
    <w:rsid w:val="00C3756E"/>
    <w:rsid w:val="00C41D34"/>
    <w:rsid w:val="00C42783"/>
    <w:rsid w:val="00C43274"/>
    <w:rsid w:val="00C47D4B"/>
    <w:rsid w:val="00C47F2C"/>
    <w:rsid w:val="00C50301"/>
    <w:rsid w:val="00C50594"/>
    <w:rsid w:val="00C51CF5"/>
    <w:rsid w:val="00C52295"/>
    <w:rsid w:val="00C5336B"/>
    <w:rsid w:val="00C55C3A"/>
    <w:rsid w:val="00C60E6E"/>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626"/>
    <w:rsid w:val="00CB3019"/>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DE2"/>
    <w:rsid w:val="00CE3C51"/>
    <w:rsid w:val="00CE47D9"/>
    <w:rsid w:val="00CE4F26"/>
    <w:rsid w:val="00CE517F"/>
    <w:rsid w:val="00CE6D3D"/>
    <w:rsid w:val="00CE7484"/>
    <w:rsid w:val="00CE7C0F"/>
    <w:rsid w:val="00CF1820"/>
    <w:rsid w:val="00CF1D8E"/>
    <w:rsid w:val="00CF2244"/>
    <w:rsid w:val="00CF343D"/>
    <w:rsid w:val="00CF3690"/>
    <w:rsid w:val="00CF37CF"/>
    <w:rsid w:val="00CF4BD6"/>
    <w:rsid w:val="00CF6D94"/>
    <w:rsid w:val="00CF735C"/>
    <w:rsid w:val="00CF7966"/>
    <w:rsid w:val="00D0062A"/>
    <w:rsid w:val="00D007E8"/>
    <w:rsid w:val="00D01770"/>
    <w:rsid w:val="00D027F0"/>
    <w:rsid w:val="00D03984"/>
    <w:rsid w:val="00D04AB5"/>
    <w:rsid w:val="00D04FB6"/>
    <w:rsid w:val="00D05956"/>
    <w:rsid w:val="00D069B9"/>
    <w:rsid w:val="00D12D0C"/>
    <w:rsid w:val="00D140FE"/>
    <w:rsid w:val="00D153DC"/>
    <w:rsid w:val="00D163F5"/>
    <w:rsid w:val="00D17CD3"/>
    <w:rsid w:val="00D22383"/>
    <w:rsid w:val="00D24F27"/>
    <w:rsid w:val="00D25AEC"/>
    <w:rsid w:val="00D261CB"/>
    <w:rsid w:val="00D26301"/>
    <w:rsid w:val="00D2721B"/>
    <w:rsid w:val="00D27A62"/>
    <w:rsid w:val="00D27A74"/>
    <w:rsid w:val="00D27E7A"/>
    <w:rsid w:val="00D27FBB"/>
    <w:rsid w:val="00D30C5F"/>
    <w:rsid w:val="00D33929"/>
    <w:rsid w:val="00D36327"/>
    <w:rsid w:val="00D4109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597F"/>
    <w:rsid w:val="00DB6072"/>
    <w:rsid w:val="00DB680F"/>
    <w:rsid w:val="00DB734F"/>
    <w:rsid w:val="00DB7904"/>
    <w:rsid w:val="00DC05FA"/>
    <w:rsid w:val="00DC0A44"/>
    <w:rsid w:val="00DC16D0"/>
    <w:rsid w:val="00DC5163"/>
    <w:rsid w:val="00DC60C8"/>
    <w:rsid w:val="00DD0923"/>
    <w:rsid w:val="00DD0E30"/>
    <w:rsid w:val="00DD421E"/>
    <w:rsid w:val="00DD44BB"/>
    <w:rsid w:val="00DD75EC"/>
    <w:rsid w:val="00DD768B"/>
    <w:rsid w:val="00DE155E"/>
    <w:rsid w:val="00DE2E3A"/>
    <w:rsid w:val="00DE3327"/>
    <w:rsid w:val="00DE3528"/>
    <w:rsid w:val="00DE4DE6"/>
    <w:rsid w:val="00DF002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5D88"/>
    <w:rsid w:val="00E76736"/>
    <w:rsid w:val="00E768F4"/>
    <w:rsid w:val="00E77164"/>
    <w:rsid w:val="00E80250"/>
    <w:rsid w:val="00E81661"/>
    <w:rsid w:val="00E81F88"/>
    <w:rsid w:val="00E82B9A"/>
    <w:rsid w:val="00E83377"/>
    <w:rsid w:val="00E861A1"/>
    <w:rsid w:val="00E86E91"/>
    <w:rsid w:val="00E87522"/>
    <w:rsid w:val="00E9334F"/>
    <w:rsid w:val="00E9662B"/>
    <w:rsid w:val="00E9725A"/>
    <w:rsid w:val="00E97640"/>
    <w:rsid w:val="00EA0AE9"/>
    <w:rsid w:val="00EA0D9F"/>
    <w:rsid w:val="00EA1FF5"/>
    <w:rsid w:val="00EA25A9"/>
    <w:rsid w:val="00EA4DA8"/>
    <w:rsid w:val="00EA53D8"/>
    <w:rsid w:val="00EB0EC7"/>
    <w:rsid w:val="00EB3315"/>
    <w:rsid w:val="00EB3B8B"/>
    <w:rsid w:val="00EB53D1"/>
    <w:rsid w:val="00EB725D"/>
    <w:rsid w:val="00EC1FA0"/>
    <w:rsid w:val="00EC2572"/>
    <w:rsid w:val="00EC2CFA"/>
    <w:rsid w:val="00EC4A3E"/>
    <w:rsid w:val="00ED3D13"/>
    <w:rsid w:val="00ED6867"/>
    <w:rsid w:val="00ED7CBF"/>
    <w:rsid w:val="00EE3DCA"/>
    <w:rsid w:val="00EE5450"/>
    <w:rsid w:val="00EE71A4"/>
    <w:rsid w:val="00EE73F9"/>
    <w:rsid w:val="00EE7658"/>
    <w:rsid w:val="00EF300C"/>
    <w:rsid w:val="00EF3EFA"/>
    <w:rsid w:val="00EF5D56"/>
    <w:rsid w:val="00EF6EA6"/>
    <w:rsid w:val="00EF7D09"/>
    <w:rsid w:val="00F017EF"/>
    <w:rsid w:val="00F01D9A"/>
    <w:rsid w:val="00F03ED4"/>
    <w:rsid w:val="00F04152"/>
    <w:rsid w:val="00F0552F"/>
    <w:rsid w:val="00F0670E"/>
    <w:rsid w:val="00F0764B"/>
    <w:rsid w:val="00F128D5"/>
    <w:rsid w:val="00F13713"/>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4D14"/>
    <w:rsid w:val="00F47645"/>
    <w:rsid w:val="00F47BAC"/>
    <w:rsid w:val="00F47DB7"/>
    <w:rsid w:val="00F53B1F"/>
    <w:rsid w:val="00F55195"/>
    <w:rsid w:val="00F61081"/>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70988A"/>
  <w15:chartTrackingRefBased/>
  <w15:docId w15:val="{D41E982E-9E54-4307-96E9-534B32D7F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semiHidden/>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semiHidden/>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07E3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3-OX2">
    <w:name w:val="ListTable3-Accent3-OX2"/>
    <w:basedOn w:val="ListTable3-Accent3"/>
    <w:uiPriority w:val="99"/>
    <w:rsid w:val="005F210E"/>
    <w:rPr>
      <w:sz w:val="18"/>
    </w:rP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2.xml><?xml version="1.0" encoding="utf-8"?>
<ds:datastoreItem xmlns:ds="http://schemas.openxmlformats.org/officeDocument/2006/customXml" ds:itemID="{0D48847C-59FA-4F90-81A9-8A2115F7CC45}">
  <ds:schemaRefs>
    <ds:schemaRef ds:uri="http://schemas.openxmlformats.org/officeDocument/2006/bibliography"/>
  </ds:schemaRefs>
</ds:datastoreItem>
</file>

<file path=customXml/itemProps3.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4.xml><?xml version="1.0" encoding="utf-8"?>
<ds:datastoreItem xmlns:ds="http://schemas.openxmlformats.org/officeDocument/2006/customXml" ds:itemID="{49C3703B-474E-4BE8-849C-8753CBB451B6}"/>
</file>

<file path=docProps/app.xml><?xml version="1.0" encoding="utf-8"?>
<Properties xmlns="http://schemas.openxmlformats.org/officeDocument/2006/extended-properties" xmlns:vt="http://schemas.openxmlformats.org/officeDocument/2006/docPropsVTypes">
  <Template>Normal</Template>
  <TotalTime>12</TotalTime>
  <Pages>3</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Dao Vu</cp:lastModifiedBy>
  <cp:revision>13</cp:revision>
  <cp:lastPrinted>2020-11-12T06:29:00Z</cp:lastPrinted>
  <dcterms:created xsi:type="dcterms:W3CDTF">2020-12-10T00:47:00Z</dcterms:created>
  <dcterms:modified xsi:type="dcterms:W3CDTF">2024-02-22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